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’ve taken only 2 quizzes (or put the sentinal value for quiz 3), then the program shouldn’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8Z</dcterms:created>
  <dcterms:modified xsi:type="dcterms:W3CDTF">2022-03-20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